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CDF18" w14:textId="4A627B70" w:rsidR="003F442C" w:rsidRPr="00220897" w:rsidRDefault="004D16F8" w:rsidP="00220897">
      <w:pPr>
        <w:pStyle w:val="Title"/>
        <w:jc w:val="center"/>
        <w:rPr>
          <w:sz w:val="44"/>
          <w:szCs w:val="44"/>
        </w:rPr>
      </w:pPr>
      <w:r w:rsidRPr="00220897">
        <w:rPr>
          <w:sz w:val="44"/>
          <w:szCs w:val="44"/>
        </w:rPr>
        <w:t>CONTEC CMS50 Pulse Oximeter Communication Protocols for real</w:t>
      </w:r>
      <w:r w:rsidR="00220897" w:rsidRPr="00220897">
        <w:rPr>
          <w:sz w:val="44"/>
          <w:szCs w:val="44"/>
        </w:rPr>
        <w:t>-</w:t>
      </w:r>
      <w:r w:rsidRPr="00220897">
        <w:rPr>
          <w:sz w:val="44"/>
          <w:szCs w:val="44"/>
        </w:rPr>
        <w:t>time data</w:t>
      </w:r>
    </w:p>
    <w:p w14:paraId="2EAD78D1" w14:textId="0D1FF389" w:rsidR="004D16F8" w:rsidRPr="00220897" w:rsidRDefault="004D16F8">
      <w:pPr>
        <w:rPr>
          <w:rFonts w:ascii="Times New Roman" w:hAnsi="Times New Roman" w:cs="Times New Roman"/>
          <w:sz w:val="24"/>
          <w:szCs w:val="24"/>
        </w:rPr>
      </w:pPr>
    </w:p>
    <w:sdt>
      <w:sdtPr>
        <w:id w:val="-21049478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5DFB125" w14:textId="66198823" w:rsidR="00220897" w:rsidRPr="00220897" w:rsidRDefault="00220897">
          <w:pPr>
            <w:pStyle w:val="TOCHeading"/>
            <w:rPr>
              <w:rFonts w:ascii="Times New Roman" w:hAnsi="Times New Roman" w:cs="Times New Roman"/>
              <w:b/>
              <w:bCs/>
              <w:color w:val="auto"/>
            </w:rPr>
          </w:pPr>
          <w:r w:rsidRPr="00220897">
            <w:rPr>
              <w:rFonts w:ascii="Times New Roman" w:hAnsi="Times New Roman" w:cs="Times New Roman"/>
              <w:b/>
              <w:bCs/>
              <w:color w:val="auto"/>
            </w:rPr>
            <w:t>Contents</w:t>
          </w:r>
        </w:p>
        <w:p w14:paraId="25BCDFA5" w14:textId="76B868E0" w:rsidR="00220897" w:rsidRPr="00220897" w:rsidRDefault="00220897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b/>
              <w:bCs/>
              <w:noProof/>
            </w:rPr>
          </w:pPr>
          <w:r w:rsidRPr="00220897">
            <w:rPr>
              <w:rFonts w:ascii="Times New Roman" w:hAnsi="Times New Roman" w:cs="Times New Roman"/>
              <w:b/>
              <w:bCs/>
            </w:rPr>
            <w:fldChar w:fldCharType="begin"/>
          </w:r>
          <w:r w:rsidRPr="00220897">
            <w:rPr>
              <w:rFonts w:ascii="Times New Roman" w:hAnsi="Times New Roman" w:cs="Times New Roman"/>
              <w:b/>
              <w:bCs/>
            </w:rPr>
            <w:instrText xml:space="preserve"> TOC \o "1-3" \h \z \u </w:instrText>
          </w:r>
          <w:r w:rsidRPr="00220897">
            <w:rPr>
              <w:rFonts w:ascii="Times New Roman" w:hAnsi="Times New Roman" w:cs="Times New Roman"/>
              <w:b/>
              <w:bCs/>
            </w:rPr>
            <w:fldChar w:fldCharType="separate"/>
          </w:r>
          <w:hyperlink w:anchor="_Toc98552914" w:history="1"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1.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</w:rPr>
              <w:tab/>
            </w:r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Description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98552914 \h </w:instrTex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>1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59DC8F49" w14:textId="48D74781" w:rsidR="00220897" w:rsidRPr="00220897" w:rsidRDefault="00220897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b/>
              <w:bCs/>
              <w:noProof/>
            </w:rPr>
          </w:pPr>
          <w:hyperlink w:anchor="_Toc98552915" w:history="1"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2.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</w:rPr>
              <w:tab/>
            </w:r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Communication directions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98552915 \h </w:instrTex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>1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7D71D542" w14:textId="1D3A6B05" w:rsidR="00220897" w:rsidRPr="00220897" w:rsidRDefault="00220897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b/>
              <w:bCs/>
              <w:noProof/>
            </w:rPr>
          </w:pPr>
          <w:hyperlink w:anchor="_Toc98552916" w:history="1"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3.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</w:rPr>
              <w:tab/>
            </w:r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Communication description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98552916 \h </w:instrTex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>1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30F3AD8" w14:textId="1F8662E1" w:rsidR="00220897" w:rsidRPr="00220897" w:rsidRDefault="00220897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b/>
              <w:bCs/>
              <w:noProof/>
            </w:rPr>
          </w:pPr>
          <w:hyperlink w:anchor="_Toc98552917" w:history="1"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4.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</w:rPr>
              <w:tab/>
            </w:r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Communication method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98552917 \h </w:instrTex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>1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4A51194E" w14:textId="0E6D6FE5" w:rsidR="00220897" w:rsidRPr="00220897" w:rsidRDefault="00220897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b/>
              <w:bCs/>
              <w:noProof/>
            </w:rPr>
          </w:pPr>
          <w:hyperlink w:anchor="_Toc98552918" w:history="1"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5.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</w:rPr>
              <w:tab/>
            </w:r>
            <w:r w:rsidRPr="00220897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LABVIEW vi for real-time data retrieval from contec CMS-50H pulse oximeter.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ab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begin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instrText xml:space="preserve"> PAGEREF _Toc98552918 \h </w:instrTex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separate"/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t>3</w:t>
            </w:r>
            <w:r w:rsidRPr="00220897">
              <w:rPr>
                <w:rFonts w:ascii="Times New Roman" w:hAnsi="Times New Roman" w:cs="Times New Roman"/>
                <w:b/>
                <w:bCs/>
                <w:noProof/>
                <w:webHidden/>
              </w:rPr>
              <w:fldChar w:fldCharType="end"/>
            </w:r>
          </w:hyperlink>
        </w:p>
        <w:p w14:paraId="119B9536" w14:textId="176A5A5E" w:rsidR="00220897" w:rsidRDefault="00220897">
          <w:r w:rsidRPr="00220897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1DCE80F9" w14:textId="16369EC3" w:rsidR="004D16F8" w:rsidRPr="00220897" w:rsidRDefault="004D16F8">
      <w:pPr>
        <w:rPr>
          <w:rFonts w:ascii="Times New Roman" w:hAnsi="Times New Roman" w:cs="Times New Roman"/>
          <w:sz w:val="24"/>
          <w:szCs w:val="24"/>
        </w:rPr>
      </w:pPr>
    </w:p>
    <w:p w14:paraId="48754B32" w14:textId="56D2AB62" w:rsidR="004D16F8" w:rsidRPr="00220897" w:rsidRDefault="004D16F8">
      <w:pPr>
        <w:rPr>
          <w:rFonts w:ascii="Times New Roman" w:hAnsi="Times New Roman" w:cs="Times New Roman"/>
          <w:sz w:val="24"/>
          <w:szCs w:val="24"/>
        </w:rPr>
      </w:pPr>
    </w:p>
    <w:p w14:paraId="6B05AFDB" w14:textId="54385BEB" w:rsidR="004D16F8" w:rsidRPr="00220897" w:rsidRDefault="004D16F8">
      <w:pPr>
        <w:rPr>
          <w:rFonts w:ascii="Times New Roman" w:hAnsi="Times New Roman" w:cs="Times New Roman"/>
          <w:sz w:val="24"/>
          <w:szCs w:val="24"/>
        </w:rPr>
      </w:pPr>
    </w:p>
    <w:p w14:paraId="112B2DDA" w14:textId="153191A0" w:rsidR="004D16F8" w:rsidRPr="00220897" w:rsidRDefault="004D16F8" w:rsidP="004D16F8">
      <w:pPr>
        <w:pStyle w:val="Heading1"/>
        <w:rPr>
          <w:rFonts w:cs="Times New Roman"/>
          <w:sz w:val="24"/>
          <w:szCs w:val="24"/>
        </w:rPr>
      </w:pPr>
      <w:bookmarkStart w:id="0" w:name="_Toc98552914"/>
      <w:r w:rsidRPr="00220897">
        <w:rPr>
          <w:rFonts w:cs="Times New Roman"/>
          <w:sz w:val="24"/>
          <w:szCs w:val="24"/>
        </w:rPr>
        <w:t>Description</w:t>
      </w:r>
      <w:bookmarkEnd w:id="0"/>
    </w:p>
    <w:p w14:paraId="580B1651" w14:textId="0B54C883" w:rsidR="004D16F8" w:rsidRPr="00220897" w:rsidRDefault="004D16F8" w:rsidP="00A927E5">
      <w:pPr>
        <w:ind w:left="360"/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 xml:space="preserve">This protocol has been designed to communicate with </w:t>
      </w:r>
      <w:proofErr w:type="spellStart"/>
      <w:r w:rsidRPr="00220897">
        <w:rPr>
          <w:rFonts w:ascii="Times New Roman" w:hAnsi="Times New Roman" w:cs="Times New Roman"/>
          <w:sz w:val="24"/>
          <w:szCs w:val="24"/>
        </w:rPr>
        <w:t>Contec</w:t>
      </w:r>
      <w:proofErr w:type="spellEnd"/>
      <w:r w:rsidRPr="00220897">
        <w:rPr>
          <w:rFonts w:ascii="Times New Roman" w:hAnsi="Times New Roman" w:cs="Times New Roman"/>
          <w:sz w:val="24"/>
          <w:szCs w:val="24"/>
        </w:rPr>
        <w:t xml:space="preserve"> CMS-50H Pulse Oximeter to collect </w:t>
      </w:r>
      <w:r w:rsidR="008205F6" w:rsidRPr="00220897">
        <w:rPr>
          <w:rFonts w:ascii="Times New Roman" w:hAnsi="Times New Roman" w:cs="Times New Roman"/>
          <w:sz w:val="24"/>
          <w:szCs w:val="24"/>
        </w:rPr>
        <w:t>Real</w:t>
      </w:r>
      <w:r w:rsidR="00220897" w:rsidRPr="00220897">
        <w:rPr>
          <w:rFonts w:ascii="Times New Roman" w:hAnsi="Times New Roman" w:cs="Times New Roman"/>
          <w:sz w:val="24"/>
          <w:szCs w:val="24"/>
        </w:rPr>
        <w:t>-</w:t>
      </w:r>
      <w:r w:rsidR="008205F6" w:rsidRPr="00220897">
        <w:rPr>
          <w:rFonts w:ascii="Times New Roman" w:hAnsi="Times New Roman" w:cs="Times New Roman"/>
          <w:sz w:val="24"/>
          <w:szCs w:val="24"/>
        </w:rPr>
        <w:t>time</w:t>
      </w:r>
      <w:r w:rsidRPr="00220897">
        <w:rPr>
          <w:rFonts w:ascii="Times New Roman" w:hAnsi="Times New Roman" w:cs="Times New Roman"/>
          <w:sz w:val="24"/>
          <w:szCs w:val="24"/>
        </w:rPr>
        <w:t xml:space="preserve"> data from the device.</w:t>
      </w:r>
    </w:p>
    <w:p w14:paraId="517DAE7A" w14:textId="73DA7878" w:rsidR="004D16F8" w:rsidRPr="00220897" w:rsidRDefault="004D16F8" w:rsidP="004D16F8">
      <w:pPr>
        <w:pStyle w:val="Heading1"/>
        <w:rPr>
          <w:rFonts w:cs="Times New Roman"/>
          <w:sz w:val="24"/>
          <w:szCs w:val="24"/>
        </w:rPr>
      </w:pPr>
      <w:bookmarkStart w:id="1" w:name="_Toc98552915"/>
      <w:r w:rsidRPr="00220897">
        <w:rPr>
          <w:rFonts w:cs="Times New Roman"/>
          <w:sz w:val="24"/>
          <w:szCs w:val="24"/>
        </w:rPr>
        <w:t>Communication directions</w:t>
      </w:r>
      <w:bookmarkEnd w:id="1"/>
      <w:r w:rsidRPr="00220897">
        <w:rPr>
          <w:rFonts w:cs="Times New Roman"/>
          <w:sz w:val="24"/>
          <w:szCs w:val="24"/>
        </w:rPr>
        <w:t xml:space="preserve"> </w:t>
      </w:r>
    </w:p>
    <w:p w14:paraId="1F4C7740" w14:textId="3E2B2F92" w:rsidR="004D16F8" w:rsidRPr="00220897" w:rsidRDefault="004D16F8" w:rsidP="00A927E5">
      <w:pPr>
        <w:ind w:left="360"/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 xml:space="preserve">The device performs two-way </w:t>
      </w:r>
      <w:r w:rsidR="008205F6" w:rsidRPr="00220897">
        <w:rPr>
          <w:rFonts w:ascii="Times New Roman" w:hAnsi="Times New Roman" w:cs="Times New Roman"/>
          <w:sz w:val="24"/>
          <w:szCs w:val="24"/>
        </w:rPr>
        <w:t>communication,</w:t>
      </w:r>
      <w:r w:rsidRPr="00220897">
        <w:rPr>
          <w:rFonts w:ascii="Times New Roman" w:hAnsi="Times New Roman" w:cs="Times New Roman"/>
          <w:sz w:val="24"/>
          <w:szCs w:val="24"/>
        </w:rPr>
        <w:t xml:space="preserve"> and all the data stream sharing </w:t>
      </w:r>
      <w:r w:rsidR="008205F6" w:rsidRPr="00220897">
        <w:rPr>
          <w:rFonts w:ascii="Times New Roman" w:hAnsi="Times New Roman" w:cs="Times New Roman"/>
          <w:sz w:val="24"/>
          <w:szCs w:val="24"/>
        </w:rPr>
        <w:t>should be initiated by the PC software.</w:t>
      </w:r>
    </w:p>
    <w:p w14:paraId="24967EF7" w14:textId="0C22A5C5" w:rsidR="008205F6" w:rsidRPr="00220897" w:rsidRDefault="008205F6" w:rsidP="008205F6">
      <w:pPr>
        <w:pStyle w:val="Heading1"/>
        <w:rPr>
          <w:rFonts w:cs="Times New Roman"/>
          <w:sz w:val="24"/>
          <w:szCs w:val="24"/>
        </w:rPr>
      </w:pPr>
      <w:bookmarkStart w:id="2" w:name="_Toc98552916"/>
      <w:r w:rsidRPr="00220897">
        <w:rPr>
          <w:rFonts w:cs="Times New Roman"/>
          <w:sz w:val="24"/>
          <w:szCs w:val="24"/>
        </w:rPr>
        <w:t>Communication description</w:t>
      </w:r>
      <w:bookmarkEnd w:id="2"/>
    </w:p>
    <w:p w14:paraId="7D61D681" w14:textId="6B8BE6CC" w:rsidR="006B790F" w:rsidRPr="00220897" w:rsidRDefault="006B790F" w:rsidP="00A92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Communication: Serial (using USB)</w:t>
      </w:r>
    </w:p>
    <w:p w14:paraId="283E2C4B" w14:textId="356EF961" w:rsidR="008205F6" w:rsidRPr="00220897" w:rsidRDefault="008205F6" w:rsidP="00A92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Baud rate: 115200</w:t>
      </w:r>
    </w:p>
    <w:p w14:paraId="458FFDE3" w14:textId="01D72339" w:rsidR="008205F6" w:rsidRPr="00220897" w:rsidRDefault="008205F6" w:rsidP="00A92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20897">
        <w:rPr>
          <w:rFonts w:ascii="Times New Roman" w:hAnsi="Times New Roman" w:cs="Times New Roman"/>
          <w:sz w:val="24"/>
          <w:szCs w:val="24"/>
        </w:rPr>
        <w:t>Datastream</w:t>
      </w:r>
      <w:proofErr w:type="spellEnd"/>
      <w:r w:rsidRPr="00220897">
        <w:rPr>
          <w:rFonts w:ascii="Times New Roman" w:hAnsi="Times New Roman" w:cs="Times New Roman"/>
          <w:sz w:val="24"/>
          <w:szCs w:val="24"/>
        </w:rPr>
        <w:t xml:space="preserve"> type: string</w:t>
      </w:r>
    </w:p>
    <w:p w14:paraId="56E43CC8" w14:textId="4B672F35" w:rsidR="008205F6" w:rsidRPr="00220897" w:rsidRDefault="008205F6" w:rsidP="00A92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Data bit format: start b</w:t>
      </w:r>
      <w:r w:rsidR="003D79E3" w:rsidRPr="00220897">
        <w:rPr>
          <w:rFonts w:ascii="Times New Roman" w:hAnsi="Times New Roman" w:cs="Times New Roman"/>
          <w:sz w:val="24"/>
          <w:szCs w:val="24"/>
        </w:rPr>
        <w:t>ytes</w:t>
      </w:r>
      <w:r w:rsidRPr="00220897">
        <w:rPr>
          <w:rFonts w:ascii="Times New Roman" w:hAnsi="Times New Roman" w:cs="Times New Roman"/>
          <w:sz w:val="24"/>
          <w:szCs w:val="24"/>
        </w:rPr>
        <w:t>(</w:t>
      </w:r>
      <w:r w:rsidR="00273E94" w:rsidRPr="00220897">
        <w:rPr>
          <w:rFonts w:ascii="Times New Roman" w:hAnsi="Times New Roman" w:cs="Times New Roman"/>
          <w:sz w:val="24"/>
          <w:szCs w:val="24"/>
        </w:rPr>
        <w:t>2</w:t>
      </w:r>
      <w:r w:rsidRPr="00220897">
        <w:rPr>
          <w:rFonts w:ascii="Times New Roman" w:hAnsi="Times New Roman" w:cs="Times New Roman"/>
          <w:sz w:val="24"/>
          <w:szCs w:val="24"/>
        </w:rPr>
        <w:t>),</w:t>
      </w:r>
      <w:r w:rsidR="003D79E3" w:rsidRPr="00220897">
        <w:rPr>
          <w:rFonts w:ascii="Times New Roman" w:hAnsi="Times New Roman" w:cs="Times New Roman"/>
          <w:sz w:val="24"/>
          <w:szCs w:val="24"/>
        </w:rPr>
        <w:t xml:space="preserve"> </w:t>
      </w:r>
      <w:r w:rsidRPr="00220897">
        <w:rPr>
          <w:rFonts w:ascii="Times New Roman" w:hAnsi="Times New Roman" w:cs="Times New Roman"/>
          <w:sz w:val="24"/>
          <w:szCs w:val="24"/>
        </w:rPr>
        <w:t>Data b</w:t>
      </w:r>
      <w:r w:rsidR="003D79E3" w:rsidRPr="00220897">
        <w:rPr>
          <w:rFonts w:ascii="Times New Roman" w:hAnsi="Times New Roman" w:cs="Times New Roman"/>
          <w:sz w:val="24"/>
          <w:szCs w:val="24"/>
        </w:rPr>
        <w:t>ytes</w:t>
      </w:r>
      <w:r w:rsidRPr="00220897">
        <w:rPr>
          <w:rFonts w:ascii="Times New Roman" w:hAnsi="Times New Roman" w:cs="Times New Roman"/>
          <w:sz w:val="24"/>
          <w:szCs w:val="24"/>
        </w:rPr>
        <w:t xml:space="preserve"> + </w:t>
      </w:r>
      <w:r w:rsidR="003D79E3" w:rsidRPr="00220897">
        <w:rPr>
          <w:rFonts w:ascii="Times New Roman" w:hAnsi="Times New Roman" w:cs="Times New Roman"/>
          <w:sz w:val="24"/>
          <w:szCs w:val="24"/>
        </w:rPr>
        <w:t>un-used</w:t>
      </w:r>
      <w:r w:rsidRPr="00220897">
        <w:rPr>
          <w:rFonts w:ascii="Times New Roman" w:hAnsi="Times New Roman" w:cs="Times New Roman"/>
          <w:sz w:val="24"/>
          <w:szCs w:val="24"/>
        </w:rPr>
        <w:t xml:space="preserve"> (</w:t>
      </w:r>
      <w:r w:rsidR="00273E94" w:rsidRPr="00220897">
        <w:rPr>
          <w:rFonts w:ascii="Times New Roman" w:hAnsi="Times New Roman" w:cs="Times New Roman"/>
          <w:sz w:val="24"/>
          <w:szCs w:val="24"/>
        </w:rPr>
        <w:t>7</w:t>
      </w:r>
      <w:r w:rsidRPr="00220897">
        <w:rPr>
          <w:rFonts w:ascii="Times New Roman" w:hAnsi="Times New Roman" w:cs="Times New Roman"/>
          <w:sz w:val="24"/>
          <w:szCs w:val="24"/>
        </w:rPr>
        <w:t>)</w:t>
      </w:r>
    </w:p>
    <w:p w14:paraId="3CCED3C6" w14:textId="000E9B44" w:rsidR="008205F6" w:rsidRPr="00220897" w:rsidRDefault="008205F6" w:rsidP="00A927E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 xml:space="preserve">Standard communication </w:t>
      </w:r>
      <w:r w:rsidR="003D79E3" w:rsidRPr="00220897">
        <w:rPr>
          <w:rFonts w:ascii="Times New Roman" w:hAnsi="Times New Roman" w:cs="Times New Roman"/>
          <w:sz w:val="24"/>
          <w:szCs w:val="24"/>
        </w:rPr>
        <w:t xml:space="preserve">byte </w:t>
      </w:r>
      <w:r w:rsidRPr="00220897">
        <w:rPr>
          <w:rFonts w:ascii="Times New Roman" w:hAnsi="Times New Roman" w:cs="Times New Roman"/>
          <w:sz w:val="24"/>
          <w:szCs w:val="24"/>
        </w:rPr>
        <w:t>length: Nine (9)</w:t>
      </w:r>
    </w:p>
    <w:p w14:paraId="6F5DB180" w14:textId="682B5DDF" w:rsidR="008205F6" w:rsidRPr="00220897" w:rsidRDefault="00273E94" w:rsidP="008205F6">
      <w:pPr>
        <w:pStyle w:val="Heading1"/>
        <w:rPr>
          <w:rFonts w:cs="Times New Roman"/>
          <w:sz w:val="24"/>
          <w:szCs w:val="24"/>
        </w:rPr>
      </w:pPr>
      <w:bookmarkStart w:id="3" w:name="_Toc98552917"/>
      <w:r w:rsidRPr="00220897">
        <w:rPr>
          <w:rFonts w:cs="Times New Roman"/>
          <w:sz w:val="24"/>
          <w:szCs w:val="24"/>
        </w:rPr>
        <w:t>Communication method</w:t>
      </w:r>
      <w:bookmarkEnd w:id="3"/>
    </w:p>
    <w:p w14:paraId="7FBE83E4" w14:textId="4198F6BB" w:rsidR="00273E94" w:rsidRPr="00220897" w:rsidRDefault="00273E94" w:rsidP="00273E9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PC software / Application must send initial commands to the device to initiate communication with the CMS-50h device.</w:t>
      </w:r>
    </w:p>
    <w:p w14:paraId="243E49EA" w14:textId="5E97B163" w:rsidR="00273E94" w:rsidRPr="00220897" w:rsidRDefault="00273E94" w:rsidP="00273E9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The device responds to the commands starting with 0X7D 0X81 (start b</w:t>
      </w:r>
      <w:r w:rsidR="003D79E3" w:rsidRPr="00220897">
        <w:rPr>
          <w:rFonts w:ascii="Times New Roman" w:hAnsi="Times New Roman" w:cs="Times New Roman"/>
          <w:sz w:val="24"/>
          <w:szCs w:val="24"/>
        </w:rPr>
        <w:t>yte</w:t>
      </w:r>
      <w:r w:rsidRPr="00220897">
        <w:rPr>
          <w:rFonts w:ascii="Times New Roman" w:hAnsi="Times New Roman" w:cs="Times New Roman"/>
          <w:sz w:val="24"/>
          <w:szCs w:val="24"/>
        </w:rPr>
        <w:t xml:space="preserve">) followed by any set of </w:t>
      </w:r>
      <w:r w:rsidRPr="00220897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220897">
        <w:rPr>
          <w:rFonts w:ascii="Times New Roman" w:hAnsi="Times New Roman" w:cs="Times New Roman"/>
          <w:sz w:val="24"/>
          <w:szCs w:val="24"/>
        </w:rPr>
        <w:t xml:space="preserve"> to receive the response of the device</w:t>
      </w:r>
      <w:r w:rsidR="003D79E3" w:rsidRPr="00220897">
        <w:rPr>
          <w:rFonts w:ascii="Times New Roman" w:hAnsi="Times New Roman" w:cs="Times New Roman"/>
          <w:sz w:val="24"/>
          <w:szCs w:val="24"/>
        </w:rPr>
        <w:t>,</w:t>
      </w:r>
      <w:r w:rsidRPr="00220897">
        <w:rPr>
          <w:rFonts w:ascii="Times New Roman" w:hAnsi="Times New Roman" w:cs="Times New Roman"/>
          <w:sz w:val="24"/>
          <w:szCs w:val="24"/>
        </w:rPr>
        <w:t xml:space="preserve"> </w:t>
      </w:r>
      <w:r w:rsidR="003D79E3" w:rsidRPr="00220897">
        <w:rPr>
          <w:rFonts w:ascii="Times New Roman" w:hAnsi="Times New Roman" w:cs="Times New Roman"/>
          <w:sz w:val="24"/>
          <w:szCs w:val="24"/>
        </w:rPr>
        <w:t>all un-used bytes should be set to 0x80</w:t>
      </w:r>
      <w:r w:rsidRPr="00220897">
        <w:rPr>
          <w:rFonts w:ascii="Times New Roman" w:hAnsi="Times New Roman" w:cs="Times New Roman"/>
          <w:sz w:val="24"/>
          <w:szCs w:val="24"/>
        </w:rPr>
        <w:t xml:space="preserve"> to complete the Nine (9) b</w:t>
      </w:r>
      <w:r w:rsidR="003D79E3" w:rsidRPr="00220897">
        <w:rPr>
          <w:rFonts w:ascii="Times New Roman" w:hAnsi="Times New Roman" w:cs="Times New Roman"/>
          <w:sz w:val="24"/>
          <w:szCs w:val="24"/>
        </w:rPr>
        <w:t>ytes of</w:t>
      </w:r>
      <w:r w:rsidRPr="00220897">
        <w:rPr>
          <w:rFonts w:ascii="Times New Roman" w:hAnsi="Times New Roman" w:cs="Times New Roman"/>
          <w:sz w:val="24"/>
          <w:szCs w:val="24"/>
        </w:rPr>
        <w:t xml:space="preserve"> </w:t>
      </w:r>
      <w:r w:rsidR="00A927E5" w:rsidRPr="00220897">
        <w:rPr>
          <w:rFonts w:ascii="Times New Roman" w:hAnsi="Times New Roman" w:cs="Times New Roman"/>
          <w:sz w:val="24"/>
          <w:szCs w:val="24"/>
        </w:rPr>
        <w:t xml:space="preserve">the </w:t>
      </w:r>
      <w:r w:rsidRPr="00220897">
        <w:rPr>
          <w:rFonts w:ascii="Times New Roman" w:hAnsi="Times New Roman" w:cs="Times New Roman"/>
          <w:sz w:val="24"/>
          <w:szCs w:val="24"/>
        </w:rPr>
        <w:t>command</w:t>
      </w:r>
      <w:r w:rsidR="00A927E5" w:rsidRPr="00220897">
        <w:rPr>
          <w:rFonts w:ascii="Times New Roman" w:hAnsi="Times New Roman" w:cs="Times New Roman"/>
          <w:sz w:val="24"/>
          <w:szCs w:val="24"/>
        </w:rPr>
        <w:t>.</w:t>
      </w:r>
    </w:p>
    <w:p w14:paraId="6982F94B" w14:textId="06BBE8C9" w:rsidR="00273E94" w:rsidRPr="00220897" w:rsidRDefault="00273E94" w:rsidP="00273E9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220897">
        <w:rPr>
          <w:rFonts w:ascii="Times New Roman" w:hAnsi="Times New Roman" w:cs="Times New Roman"/>
          <w:b/>
          <w:bCs/>
          <w:sz w:val="24"/>
          <w:szCs w:val="24"/>
        </w:rPr>
        <w:t xml:space="preserve">For example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89"/>
        <w:gridCol w:w="990"/>
        <w:gridCol w:w="993"/>
        <w:gridCol w:w="988"/>
        <w:gridCol w:w="934"/>
        <w:gridCol w:w="934"/>
        <w:gridCol w:w="934"/>
        <w:gridCol w:w="934"/>
        <w:gridCol w:w="934"/>
      </w:tblGrid>
      <w:tr w:rsidR="003D79E3" w:rsidRPr="00220897" w14:paraId="0B242C27" w14:textId="77777777" w:rsidTr="003D79E3">
        <w:tc>
          <w:tcPr>
            <w:tcW w:w="989" w:type="dxa"/>
          </w:tcPr>
          <w:p w14:paraId="6842EEEC" w14:textId="4C14A83C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7D</w:t>
            </w:r>
          </w:p>
        </w:tc>
        <w:tc>
          <w:tcPr>
            <w:tcW w:w="990" w:type="dxa"/>
          </w:tcPr>
          <w:p w14:paraId="6AD4B25E" w14:textId="17E8393E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1</w:t>
            </w:r>
          </w:p>
        </w:tc>
        <w:tc>
          <w:tcPr>
            <w:tcW w:w="993" w:type="dxa"/>
          </w:tcPr>
          <w:p w14:paraId="7CCBA9CB" w14:textId="187FFC3E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1</w:t>
            </w:r>
          </w:p>
        </w:tc>
        <w:tc>
          <w:tcPr>
            <w:tcW w:w="988" w:type="dxa"/>
          </w:tcPr>
          <w:p w14:paraId="2C3DD572" w14:textId="21E14770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5B324443" w14:textId="5FE00857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3271B3FA" w14:textId="30ACE466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4F125E67" w14:textId="73C2DB04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0EBC746E" w14:textId="155930FA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6ECB5FB9" w14:textId="19B89880" w:rsidR="003D79E3" w:rsidRPr="00220897" w:rsidRDefault="003D79E3" w:rsidP="003D79E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</w:tr>
      <w:tr w:rsidR="003D79E3" w:rsidRPr="00220897" w14:paraId="26027775" w14:textId="77777777" w:rsidTr="00E75A79">
        <w:tc>
          <w:tcPr>
            <w:tcW w:w="1979" w:type="dxa"/>
            <w:gridSpan w:val="2"/>
          </w:tcPr>
          <w:p w14:paraId="7B8E7DC8" w14:textId="0FAD8EA2" w:rsidR="003D79E3" w:rsidRPr="00220897" w:rsidRDefault="003D79E3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start bytes</w:t>
            </w:r>
          </w:p>
        </w:tc>
        <w:tc>
          <w:tcPr>
            <w:tcW w:w="993" w:type="dxa"/>
          </w:tcPr>
          <w:p w14:paraId="247C496F" w14:textId="6C71A826" w:rsidR="003D79E3" w:rsidRPr="00220897" w:rsidRDefault="003D79E3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5658" w:type="dxa"/>
            <w:gridSpan w:val="6"/>
          </w:tcPr>
          <w:p w14:paraId="7EC6A705" w14:textId="10EB1349" w:rsidR="003D79E3" w:rsidRPr="00220897" w:rsidRDefault="003D79E3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un-used bytes</w:t>
            </w:r>
          </w:p>
        </w:tc>
      </w:tr>
    </w:tbl>
    <w:p w14:paraId="71DE1818" w14:textId="5F4C9EA8" w:rsidR="00273E94" w:rsidRPr="00220897" w:rsidRDefault="00273E94" w:rsidP="00273E9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45"/>
        <w:gridCol w:w="4393"/>
        <w:gridCol w:w="2892"/>
      </w:tblGrid>
      <w:tr w:rsidR="006441E8" w:rsidRPr="00220897" w14:paraId="30AEE721" w14:textId="77777777" w:rsidTr="00ED01EC">
        <w:tc>
          <w:tcPr>
            <w:tcW w:w="1345" w:type="dxa"/>
          </w:tcPr>
          <w:p w14:paraId="7ADA09E8" w14:textId="477D69C8" w:rsidR="006441E8" w:rsidRPr="00220897" w:rsidRDefault="006441E8" w:rsidP="00273E94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4393" w:type="dxa"/>
          </w:tcPr>
          <w:p w14:paraId="19BB1327" w14:textId="32019167" w:rsidR="006441E8" w:rsidRPr="00220897" w:rsidRDefault="006441E8" w:rsidP="00273E94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ing</w:t>
            </w:r>
          </w:p>
        </w:tc>
        <w:tc>
          <w:tcPr>
            <w:tcW w:w="2892" w:type="dxa"/>
          </w:tcPr>
          <w:p w14:paraId="38DA7B09" w14:textId="218D4BA3" w:rsidR="006441E8" w:rsidRPr="00220897" w:rsidRDefault="006441E8" w:rsidP="00273E94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e start byte</w:t>
            </w:r>
          </w:p>
        </w:tc>
      </w:tr>
      <w:tr w:rsidR="006441E8" w:rsidRPr="00220897" w14:paraId="69AC8947" w14:textId="77777777" w:rsidTr="00ED01EC">
        <w:tc>
          <w:tcPr>
            <w:tcW w:w="1345" w:type="dxa"/>
          </w:tcPr>
          <w:p w14:paraId="40E5B52E" w14:textId="61565B32" w:rsidR="006441E8" w:rsidRPr="00220897" w:rsidRDefault="006441E8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1</w:t>
            </w:r>
          </w:p>
        </w:tc>
        <w:tc>
          <w:tcPr>
            <w:tcW w:w="4393" w:type="dxa"/>
          </w:tcPr>
          <w:p w14:paraId="47647788" w14:textId="45B726C9" w:rsidR="006441E8" w:rsidRPr="00220897" w:rsidRDefault="006441E8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Send real-time data of pulse oximeter</w:t>
            </w:r>
          </w:p>
        </w:tc>
        <w:tc>
          <w:tcPr>
            <w:tcW w:w="2892" w:type="dxa"/>
          </w:tcPr>
          <w:p w14:paraId="744A83BB" w14:textId="235E7434" w:rsidR="006441E8" w:rsidRPr="00220897" w:rsidRDefault="006441E8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1</w:t>
            </w:r>
          </w:p>
        </w:tc>
      </w:tr>
      <w:tr w:rsidR="006441E8" w:rsidRPr="00220897" w14:paraId="01735CE6" w14:textId="77777777" w:rsidTr="00ED01EC">
        <w:tc>
          <w:tcPr>
            <w:tcW w:w="1345" w:type="dxa"/>
          </w:tcPr>
          <w:p w14:paraId="1B1B5BCF" w14:textId="0D7A5101" w:rsidR="006441E8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2</w:t>
            </w:r>
          </w:p>
        </w:tc>
        <w:tc>
          <w:tcPr>
            <w:tcW w:w="4393" w:type="dxa"/>
          </w:tcPr>
          <w:p w14:paraId="039DE713" w14:textId="781ACE04" w:rsidR="006441E8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Stop sending real-time data</w:t>
            </w:r>
          </w:p>
        </w:tc>
        <w:tc>
          <w:tcPr>
            <w:tcW w:w="2892" w:type="dxa"/>
          </w:tcPr>
          <w:p w14:paraId="5BB67355" w14:textId="54771984" w:rsidR="006441E8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C</w:t>
            </w:r>
          </w:p>
        </w:tc>
      </w:tr>
      <w:tr w:rsidR="00A016B1" w:rsidRPr="00220897" w14:paraId="06D13B06" w14:textId="77777777" w:rsidTr="00ED01EC">
        <w:tc>
          <w:tcPr>
            <w:tcW w:w="1345" w:type="dxa"/>
          </w:tcPr>
          <w:p w14:paraId="519904B6" w14:textId="15AE7C6E" w:rsidR="00A016B1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6</w:t>
            </w:r>
          </w:p>
        </w:tc>
        <w:tc>
          <w:tcPr>
            <w:tcW w:w="4393" w:type="dxa"/>
          </w:tcPr>
          <w:p w14:paraId="76569F1E" w14:textId="2D6B030E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Ask for storage data</w:t>
            </w:r>
          </w:p>
        </w:tc>
        <w:tc>
          <w:tcPr>
            <w:tcW w:w="2892" w:type="dxa"/>
          </w:tcPr>
          <w:p w14:paraId="74233C67" w14:textId="2CEDAD5B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x09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 or 0x0F</w:t>
            </w:r>
          </w:p>
        </w:tc>
      </w:tr>
      <w:tr w:rsidR="00A016B1" w:rsidRPr="00220897" w14:paraId="606FF389" w14:textId="77777777" w:rsidTr="00ED01EC">
        <w:tc>
          <w:tcPr>
            <w:tcW w:w="1345" w:type="dxa"/>
          </w:tcPr>
          <w:p w14:paraId="41EEE122" w14:textId="69953D10" w:rsidR="00A016B1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7</w:t>
            </w:r>
          </w:p>
        </w:tc>
        <w:tc>
          <w:tcPr>
            <w:tcW w:w="4393" w:type="dxa"/>
          </w:tcPr>
          <w:p w14:paraId="043FB749" w14:textId="74BCA6A4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Stop sending storage data</w:t>
            </w:r>
          </w:p>
        </w:tc>
        <w:tc>
          <w:tcPr>
            <w:tcW w:w="2892" w:type="dxa"/>
          </w:tcPr>
          <w:p w14:paraId="1B672E82" w14:textId="0710652B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C</w:t>
            </w:r>
          </w:p>
        </w:tc>
      </w:tr>
      <w:tr w:rsidR="00A016B1" w:rsidRPr="00220897" w14:paraId="70BF0DCF" w14:textId="77777777" w:rsidTr="00ED01EC">
        <w:tc>
          <w:tcPr>
            <w:tcW w:w="1345" w:type="dxa"/>
          </w:tcPr>
          <w:p w14:paraId="6FEC64EE" w14:textId="662A9597" w:rsidR="00A016B1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8</w:t>
            </w:r>
          </w:p>
        </w:tc>
        <w:tc>
          <w:tcPr>
            <w:tcW w:w="4393" w:type="dxa"/>
          </w:tcPr>
          <w:p w14:paraId="5AE8E4D0" w14:textId="040F1CE6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892" w:type="dxa"/>
          </w:tcPr>
          <w:p w14:paraId="339EDE33" w14:textId="7F206051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2</w:t>
            </w:r>
          </w:p>
        </w:tc>
      </w:tr>
      <w:tr w:rsidR="00A016B1" w:rsidRPr="00220897" w14:paraId="0988341D" w14:textId="77777777" w:rsidTr="00ED01EC">
        <w:tc>
          <w:tcPr>
            <w:tcW w:w="1345" w:type="dxa"/>
          </w:tcPr>
          <w:p w14:paraId="1B07E545" w14:textId="615A506B" w:rsidR="00A016B1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9</w:t>
            </w:r>
          </w:p>
        </w:tc>
        <w:tc>
          <w:tcPr>
            <w:tcW w:w="4393" w:type="dxa"/>
          </w:tcPr>
          <w:p w14:paraId="18F3492F" w14:textId="7F294D66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2892" w:type="dxa"/>
          </w:tcPr>
          <w:p w14:paraId="484B3DA1" w14:textId="244CAAA6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3</w:t>
            </w:r>
          </w:p>
        </w:tc>
      </w:tr>
      <w:tr w:rsidR="00A016B1" w:rsidRPr="00220897" w14:paraId="2FF09374" w14:textId="77777777" w:rsidTr="00ED01EC">
        <w:tc>
          <w:tcPr>
            <w:tcW w:w="1345" w:type="dxa"/>
          </w:tcPr>
          <w:p w14:paraId="05117BDF" w14:textId="51555416" w:rsidR="00A016B1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A</w:t>
            </w:r>
          </w:p>
        </w:tc>
        <w:tc>
          <w:tcPr>
            <w:tcW w:w="4393" w:type="dxa"/>
          </w:tcPr>
          <w:p w14:paraId="0AC9C39A" w14:textId="770E8BB8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Ask for device identifiers</w:t>
            </w:r>
          </w:p>
        </w:tc>
        <w:tc>
          <w:tcPr>
            <w:tcW w:w="2892" w:type="dxa"/>
          </w:tcPr>
          <w:p w14:paraId="79619726" w14:textId="0C90632A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4</w:t>
            </w:r>
          </w:p>
        </w:tc>
      </w:tr>
      <w:tr w:rsidR="00A016B1" w:rsidRPr="00220897" w14:paraId="4C9C1822" w14:textId="77777777" w:rsidTr="00ED01EC">
        <w:tc>
          <w:tcPr>
            <w:tcW w:w="1345" w:type="dxa"/>
          </w:tcPr>
          <w:p w14:paraId="00AEF63C" w14:textId="67095D42" w:rsidR="00A016B1" w:rsidRPr="00220897" w:rsidRDefault="00A016B1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B</w:t>
            </w:r>
          </w:p>
        </w:tc>
        <w:tc>
          <w:tcPr>
            <w:tcW w:w="4393" w:type="dxa"/>
          </w:tcPr>
          <w:p w14:paraId="5328FEF0" w14:textId="4DB0267A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Ask for user info</w:t>
            </w:r>
          </w:p>
        </w:tc>
        <w:tc>
          <w:tcPr>
            <w:tcW w:w="2892" w:type="dxa"/>
          </w:tcPr>
          <w:p w14:paraId="66C91E4B" w14:textId="2C8A817E" w:rsidR="00A016B1" w:rsidRPr="00220897" w:rsidRDefault="0023618A" w:rsidP="00273E9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5</w:t>
            </w:r>
          </w:p>
        </w:tc>
      </w:tr>
    </w:tbl>
    <w:p w14:paraId="0E53AE42" w14:textId="4C7FF88E" w:rsidR="00A927E5" w:rsidRPr="00220897" w:rsidRDefault="00A927E5" w:rsidP="00A927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The device response starts with any response type provided with the CODE, and the response bytes var</w:t>
      </w:r>
      <w:r w:rsidR="00AC4DCD" w:rsidRPr="00220897">
        <w:rPr>
          <w:rFonts w:ascii="Times New Roman" w:hAnsi="Times New Roman" w:cs="Times New Roman"/>
          <w:sz w:val="24"/>
          <w:szCs w:val="24"/>
        </w:rPr>
        <w:t>y</w:t>
      </w:r>
      <w:r w:rsidRPr="00220897">
        <w:rPr>
          <w:rFonts w:ascii="Times New Roman" w:hAnsi="Times New Roman" w:cs="Times New Roman"/>
          <w:sz w:val="24"/>
          <w:szCs w:val="24"/>
        </w:rPr>
        <w:t xml:space="preserve"> with the response type.</w:t>
      </w:r>
    </w:p>
    <w:p w14:paraId="2E7A4CE0" w14:textId="088F9E17" w:rsidR="00A927E5" w:rsidRPr="00220897" w:rsidRDefault="00A927E5" w:rsidP="00A927E5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220897">
        <w:rPr>
          <w:rFonts w:ascii="Times New Roman" w:hAnsi="Times New Roman" w:cs="Times New Roman"/>
          <w:b/>
          <w:bCs/>
          <w:sz w:val="24"/>
          <w:szCs w:val="24"/>
        </w:rPr>
        <w:t>For example:</w:t>
      </w:r>
    </w:p>
    <w:p w14:paraId="08B08624" w14:textId="77777777" w:rsidR="00A927E5" w:rsidRPr="00220897" w:rsidRDefault="00A927E5" w:rsidP="00A927E5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764C11" w14:textId="72F0139D" w:rsidR="00A927E5" w:rsidRPr="00220897" w:rsidRDefault="00A927E5" w:rsidP="00A927E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To receive the real-time data from the device, send the following command.</w:t>
      </w:r>
    </w:p>
    <w:p w14:paraId="7F2D5129" w14:textId="77777777" w:rsidR="00A927E5" w:rsidRPr="00220897" w:rsidRDefault="00A927E5" w:rsidP="00A927E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89"/>
        <w:gridCol w:w="990"/>
        <w:gridCol w:w="993"/>
        <w:gridCol w:w="988"/>
        <w:gridCol w:w="934"/>
        <w:gridCol w:w="934"/>
        <w:gridCol w:w="934"/>
        <w:gridCol w:w="934"/>
        <w:gridCol w:w="934"/>
      </w:tblGrid>
      <w:tr w:rsidR="00A927E5" w:rsidRPr="00220897" w14:paraId="55AA83C7" w14:textId="77777777" w:rsidTr="007D3E08">
        <w:tc>
          <w:tcPr>
            <w:tcW w:w="989" w:type="dxa"/>
          </w:tcPr>
          <w:p w14:paraId="7C4548A1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7D</w:t>
            </w:r>
          </w:p>
        </w:tc>
        <w:tc>
          <w:tcPr>
            <w:tcW w:w="990" w:type="dxa"/>
          </w:tcPr>
          <w:p w14:paraId="09003CC8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1</w:t>
            </w:r>
          </w:p>
        </w:tc>
        <w:tc>
          <w:tcPr>
            <w:tcW w:w="993" w:type="dxa"/>
          </w:tcPr>
          <w:p w14:paraId="69287489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A1</w:t>
            </w:r>
          </w:p>
        </w:tc>
        <w:tc>
          <w:tcPr>
            <w:tcW w:w="988" w:type="dxa"/>
          </w:tcPr>
          <w:p w14:paraId="500B883B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65761ED1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7F891A87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49CBAEBE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25FB990D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934" w:type="dxa"/>
          </w:tcPr>
          <w:p w14:paraId="402B3C06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</w:tr>
      <w:tr w:rsidR="00A927E5" w:rsidRPr="00220897" w14:paraId="50EA1731" w14:textId="77777777" w:rsidTr="007D3E08">
        <w:tc>
          <w:tcPr>
            <w:tcW w:w="1979" w:type="dxa"/>
            <w:gridSpan w:val="2"/>
          </w:tcPr>
          <w:p w14:paraId="098E3BB8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start bytes</w:t>
            </w:r>
          </w:p>
        </w:tc>
        <w:tc>
          <w:tcPr>
            <w:tcW w:w="993" w:type="dxa"/>
          </w:tcPr>
          <w:p w14:paraId="3095ADD4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5658" w:type="dxa"/>
            <w:gridSpan w:val="6"/>
          </w:tcPr>
          <w:p w14:paraId="793A6964" w14:textId="77777777" w:rsidR="00A927E5" w:rsidRPr="00220897" w:rsidRDefault="00A927E5" w:rsidP="007D3E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un-used bytes</w:t>
            </w:r>
          </w:p>
        </w:tc>
      </w:tr>
    </w:tbl>
    <w:p w14:paraId="5FD6A95F" w14:textId="7716C5E0" w:rsidR="00A927E5" w:rsidRPr="00220897" w:rsidRDefault="00A927E5" w:rsidP="00A927E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B2286C" w14:textId="7C354762" w:rsidR="00A927E5" w:rsidRPr="00220897" w:rsidRDefault="00A927E5" w:rsidP="00A927E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The response received can be interpreted using the following 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2"/>
        <w:gridCol w:w="962"/>
        <w:gridCol w:w="958"/>
        <w:gridCol w:w="958"/>
        <w:gridCol w:w="958"/>
        <w:gridCol w:w="958"/>
        <w:gridCol w:w="958"/>
        <w:gridCol w:w="958"/>
        <w:gridCol w:w="958"/>
      </w:tblGrid>
      <w:tr w:rsidR="00AC4DCD" w:rsidRPr="00220897" w14:paraId="78CD8539" w14:textId="77777777" w:rsidTr="00F07024">
        <w:tc>
          <w:tcPr>
            <w:tcW w:w="1038" w:type="dxa"/>
          </w:tcPr>
          <w:p w14:paraId="4A93D984" w14:textId="1EE0834E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1</w:t>
            </w:r>
          </w:p>
        </w:tc>
        <w:tc>
          <w:tcPr>
            <w:tcW w:w="1039" w:type="dxa"/>
          </w:tcPr>
          <w:p w14:paraId="250C6B41" w14:textId="7E02A290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1039" w:type="dxa"/>
          </w:tcPr>
          <w:p w14:paraId="687B6F55" w14:textId="17466E15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1</w:t>
            </w:r>
          </w:p>
        </w:tc>
        <w:tc>
          <w:tcPr>
            <w:tcW w:w="1039" w:type="dxa"/>
          </w:tcPr>
          <w:p w14:paraId="626AFE19" w14:textId="28C141C1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2</w:t>
            </w:r>
          </w:p>
        </w:tc>
        <w:tc>
          <w:tcPr>
            <w:tcW w:w="1039" w:type="dxa"/>
          </w:tcPr>
          <w:p w14:paraId="3DA2E657" w14:textId="2F94D351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3</w:t>
            </w:r>
          </w:p>
        </w:tc>
        <w:tc>
          <w:tcPr>
            <w:tcW w:w="1039" w:type="dxa"/>
          </w:tcPr>
          <w:p w14:paraId="2D6B689B" w14:textId="21547C1F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4</w:t>
            </w:r>
          </w:p>
        </w:tc>
        <w:tc>
          <w:tcPr>
            <w:tcW w:w="1039" w:type="dxa"/>
          </w:tcPr>
          <w:p w14:paraId="0C98C35A" w14:textId="204CC3F6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5</w:t>
            </w:r>
          </w:p>
        </w:tc>
        <w:tc>
          <w:tcPr>
            <w:tcW w:w="1039" w:type="dxa"/>
          </w:tcPr>
          <w:p w14:paraId="5B8AFA48" w14:textId="6A4EA048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6</w:t>
            </w:r>
          </w:p>
        </w:tc>
        <w:tc>
          <w:tcPr>
            <w:tcW w:w="1039" w:type="dxa"/>
          </w:tcPr>
          <w:p w14:paraId="7DB08AE6" w14:textId="15658C30" w:rsidR="00F07024" w:rsidRPr="00220897" w:rsidRDefault="00AC4DCD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7</w:t>
            </w:r>
          </w:p>
        </w:tc>
      </w:tr>
    </w:tbl>
    <w:p w14:paraId="23006959" w14:textId="214B5577" w:rsidR="00A927E5" w:rsidRPr="00220897" w:rsidRDefault="00A927E5" w:rsidP="00A927E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1A80A2" w14:textId="62A4BE80" w:rsidR="00F07024" w:rsidRPr="00220897" w:rsidRDefault="00AC4DCD" w:rsidP="00A927E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t>Real-time data package interpretation of CMS-50h</w:t>
      </w:r>
    </w:p>
    <w:p w14:paraId="652D2A49" w14:textId="77777777" w:rsidR="00220897" w:rsidRPr="00220897" w:rsidRDefault="00220897" w:rsidP="00A927E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15"/>
        <w:gridCol w:w="900"/>
        <w:gridCol w:w="7015"/>
      </w:tblGrid>
      <w:tr w:rsidR="006B790F" w:rsidRPr="00220897" w14:paraId="7074FCFF" w14:textId="77777777" w:rsidTr="006B790F">
        <w:tc>
          <w:tcPr>
            <w:tcW w:w="715" w:type="dxa"/>
          </w:tcPr>
          <w:p w14:paraId="5957E486" w14:textId="53BBFC0E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te</w:t>
            </w:r>
          </w:p>
        </w:tc>
        <w:tc>
          <w:tcPr>
            <w:tcW w:w="900" w:type="dxa"/>
          </w:tcPr>
          <w:p w14:paraId="5DBA0E62" w14:textId="74046704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x</w:t>
            </w:r>
          </w:p>
        </w:tc>
        <w:tc>
          <w:tcPr>
            <w:tcW w:w="7015" w:type="dxa"/>
          </w:tcPr>
          <w:p w14:paraId="45C6A356" w14:textId="54827333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/ Remarks</w:t>
            </w:r>
          </w:p>
        </w:tc>
      </w:tr>
      <w:tr w:rsidR="006B790F" w:rsidRPr="00220897" w14:paraId="18F19003" w14:textId="77777777" w:rsidTr="006B790F">
        <w:tc>
          <w:tcPr>
            <w:tcW w:w="715" w:type="dxa"/>
          </w:tcPr>
          <w:p w14:paraId="7EBE5A1D" w14:textId="67F1063A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14:paraId="531AABE9" w14:textId="1BE6C272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01</w:t>
            </w:r>
          </w:p>
        </w:tc>
        <w:tc>
          <w:tcPr>
            <w:tcW w:w="7015" w:type="dxa"/>
            <w:vMerge w:val="restart"/>
          </w:tcPr>
          <w:p w14:paraId="4141EB6D" w14:textId="0966DDA2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Response to the command: Send real-time data of pulse oximeter, HR, pulse wave, heartbeats, and PI from device to PC using serial communication</w:t>
            </w:r>
          </w:p>
        </w:tc>
      </w:tr>
      <w:tr w:rsidR="006B790F" w:rsidRPr="00220897" w14:paraId="75BF180B" w14:textId="77777777" w:rsidTr="006B790F">
        <w:tc>
          <w:tcPr>
            <w:tcW w:w="715" w:type="dxa"/>
          </w:tcPr>
          <w:p w14:paraId="35F99FFF" w14:textId="2488CFFD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</w:tcPr>
          <w:p w14:paraId="062E8DA6" w14:textId="67940E68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0x80</w:t>
            </w:r>
          </w:p>
        </w:tc>
        <w:tc>
          <w:tcPr>
            <w:tcW w:w="7015" w:type="dxa"/>
            <w:vMerge/>
          </w:tcPr>
          <w:p w14:paraId="42FCC284" w14:textId="77777777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790F" w:rsidRPr="00220897" w14:paraId="3808B46D" w14:textId="77777777" w:rsidTr="006B790F">
        <w:tc>
          <w:tcPr>
            <w:tcW w:w="715" w:type="dxa"/>
          </w:tcPr>
          <w:p w14:paraId="5BD7733A" w14:textId="2F9FEC7C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</w:tcPr>
          <w:p w14:paraId="3F0A52E2" w14:textId="447BC8E9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1</w:t>
            </w:r>
          </w:p>
        </w:tc>
        <w:tc>
          <w:tcPr>
            <w:tcW w:w="7015" w:type="dxa"/>
          </w:tcPr>
          <w:p w14:paraId="0A1A8FBB" w14:textId="29AD4245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Bargraph</w:t>
            </w:r>
            <w:proofErr w:type="spellEnd"/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 data. Subtract a baseline </w:t>
            </w: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“128”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from the received decimal data.</w:t>
            </w:r>
          </w:p>
        </w:tc>
      </w:tr>
      <w:tr w:rsidR="006B790F" w:rsidRPr="00220897" w14:paraId="1C7B2759" w14:textId="77777777" w:rsidTr="006B790F">
        <w:tc>
          <w:tcPr>
            <w:tcW w:w="715" w:type="dxa"/>
          </w:tcPr>
          <w:p w14:paraId="1E558065" w14:textId="34CDB73D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0" w:type="dxa"/>
          </w:tcPr>
          <w:p w14:paraId="40FE9BFB" w14:textId="49316306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2</w:t>
            </w:r>
          </w:p>
        </w:tc>
        <w:tc>
          <w:tcPr>
            <w:tcW w:w="7015" w:type="dxa"/>
          </w:tcPr>
          <w:p w14:paraId="02B2B29F" w14:textId="2F5C251F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Pulse waveform data.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Subtract a baseline </w:t>
            </w: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“128”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from the received decimal data.</w:t>
            </w:r>
          </w:p>
        </w:tc>
      </w:tr>
      <w:tr w:rsidR="006B790F" w:rsidRPr="00220897" w14:paraId="646CF752" w14:textId="77777777" w:rsidTr="006B790F">
        <w:tc>
          <w:tcPr>
            <w:tcW w:w="715" w:type="dxa"/>
          </w:tcPr>
          <w:p w14:paraId="09E85B04" w14:textId="7D08EE26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00" w:type="dxa"/>
          </w:tcPr>
          <w:p w14:paraId="3BA153E8" w14:textId="1A2E16C5" w:rsidR="006B790F" w:rsidRPr="00220897" w:rsidRDefault="006B790F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3</w:t>
            </w:r>
          </w:p>
        </w:tc>
        <w:tc>
          <w:tcPr>
            <w:tcW w:w="7015" w:type="dxa"/>
          </w:tcPr>
          <w:p w14:paraId="371CBC34" w14:textId="520624F0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Heartbeat data: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Subtract a baseline </w:t>
            </w: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“128”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from the received decimal data</w:t>
            </w:r>
          </w:p>
        </w:tc>
      </w:tr>
      <w:tr w:rsidR="006B790F" w:rsidRPr="00220897" w14:paraId="38BC9919" w14:textId="77777777" w:rsidTr="006B790F">
        <w:tc>
          <w:tcPr>
            <w:tcW w:w="715" w:type="dxa"/>
          </w:tcPr>
          <w:p w14:paraId="21053E76" w14:textId="50C3F882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00" w:type="dxa"/>
          </w:tcPr>
          <w:p w14:paraId="4358FC3A" w14:textId="6734A174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4</w:t>
            </w:r>
          </w:p>
        </w:tc>
        <w:tc>
          <w:tcPr>
            <w:tcW w:w="7015" w:type="dxa"/>
          </w:tcPr>
          <w:p w14:paraId="47D10514" w14:textId="389DC57D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Heart rate data: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Subtract a baseline </w:t>
            </w: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“128”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from the received decimal data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 and the resultant value is the heart rate.</w:t>
            </w:r>
          </w:p>
        </w:tc>
      </w:tr>
      <w:tr w:rsidR="006B790F" w:rsidRPr="00220897" w14:paraId="62578819" w14:textId="77777777" w:rsidTr="006B790F">
        <w:tc>
          <w:tcPr>
            <w:tcW w:w="715" w:type="dxa"/>
          </w:tcPr>
          <w:p w14:paraId="0839AB20" w14:textId="17AE1E76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00" w:type="dxa"/>
          </w:tcPr>
          <w:p w14:paraId="364A1CD7" w14:textId="59BAB46E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5</w:t>
            </w:r>
          </w:p>
        </w:tc>
        <w:tc>
          <w:tcPr>
            <w:tcW w:w="7015" w:type="dxa"/>
          </w:tcPr>
          <w:p w14:paraId="544125E4" w14:textId="130E4B51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Spo2 data: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Subtract a baseline </w:t>
            </w:r>
            <w:r w:rsidRPr="002208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“128”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 xml:space="preserve">from the received decimal data and the resultant value is the </w:t>
            </w: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Spo2 value in percentage.</w:t>
            </w:r>
          </w:p>
        </w:tc>
      </w:tr>
      <w:tr w:rsidR="006B790F" w:rsidRPr="00220897" w14:paraId="1A3BC34D" w14:textId="77777777" w:rsidTr="006B790F">
        <w:tc>
          <w:tcPr>
            <w:tcW w:w="715" w:type="dxa"/>
          </w:tcPr>
          <w:p w14:paraId="24B5752C" w14:textId="4807E3C2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00" w:type="dxa"/>
          </w:tcPr>
          <w:p w14:paraId="411631D2" w14:textId="433F3D34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6</w:t>
            </w:r>
          </w:p>
        </w:tc>
        <w:tc>
          <w:tcPr>
            <w:tcW w:w="7015" w:type="dxa"/>
          </w:tcPr>
          <w:p w14:paraId="0B822114" w14:textId="6CEBFACE" w:rsidR="006B790F" w:rsidRPr="00220897" w:rsidRDefault="00220897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</w:t>
            </w:r>
            <w:r w:rsidR="00564B71" w:rsidRPr="00220897">
              <w:rPr>
                <w:rFonts w:ascii="Times New Roman" w:hAnsi="Times New Roman" w:cs="Times New Roman"/>
                <w:sz w:val="24"/>
                <w:szCs w:val="24"/>
              </w:rPr>
              <w:t>ow byte of PI, divide by 100</w:t>
            </w:r>
          </w:p>
        </w:tc>
      </w:tr>
      <w:tr w:rsidR="006B790F" w:rsidRPr="00220897" w14:paraId="0085DEC9" w14:textId="77777777" w:rsidTr="006B790F">
        <w:tc>
          <w:tcPr>
            <w:tcW w:w="715" w:type="dxa"/>
          </w:tcPr>
          <w:p w14:paraId="68AE5C64" w14:textId="71B9687C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00" w:type="dxa"/>
          </w:tcPr>
          <w:p w14:paraId="190BDF3D" w14:textId="77967CC4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Data 7</w:t>
            </w:r>
          </w:p>
        </w:tc>
        <w:tc>
          <w:tcPr>
            <w:tcW w:w="7015" w:type="dxa"/>
          </w:tcPr>
          <w:p w14:paraId="777FE51F" w14:textId="025B8775" w:rsidR="006B790F" w:rsidRPr="00220897" w:rsidRDefault="00564B71" w:rsidP="00A927E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0897">
              <w:rPr>
                <w:rFonts w:ascii="Times New Roman" w:hAnsi="Times New Roman" w:cs="Times New Roman"/>
                <w:sz w:val="24"/>
                <w:szCs w:val="24"/>
              </w:rPr>
              <w:t>Hi byte of PI, divide by 100 and add both, PI = Data 6 + Data 7.</w:t>
            </w:r>
          </w:p>
        </w:tc>
      </w:tr>
    </w:tbl>
    <w:p w14:paraId="7D64E340" w14:textId="5747BDE8" w:rsidR="00220897" w:rsidRPr="00220897" w:rsidRDefault="00220897" w:rsidP="00220897">
      <w:pPr>
        <w:rPr>
          <w:rFonts w:ascii="Times New Roman" w:hAnsi="Times New Roman" w:cs="Times New Roman"/>
          <w:sz w:val="24"/>
          <w:szCs w:val="24"/>
        </w:rPr>
      </w:pPr>
    </w:p>
    <w:p w14:paraId="005D96C9" w14:textId="3F2470B8" w:rsidR="008205F6" w:rsidRPr="00220897" w:rsidRDefault="00220897" w:rsidP="008205F6">
      <w:pPr>
        <w:pStyle w:val="Heading1"/>
        <w:rPr>
          <w:rFonts w:cs="Times New Roman"/>
          <w:sz w:val="24"/>
          <w:szCs w:val="24"/>
        </w:rPr>
      </w:pPr>
      <w:bookmarkStart w:id="4" w:name="_Toc98552918"/>
      <w:r w:rsidRPr="00220897">
        <w:rPr>
          <w:rFonts w:cs="Times New Roman"/>
          <w:sz w:val="24"/>
          <w:szCs w:val="24"/>
        </w:rPr>
        <w:lastRenderedPageBreak/>
        <w:t xml:space="preserve">LABVIEW vi for real-time data retrieval from </w:t>
      </w:r>
      <w:proofErr w:type="spellStart"/>
      <w:r w:rsidRPr="00220897">
        <w:rPr>
          <w:rFonts w:cs="Times New Roman"/>
          <w:sz w:val="24"/>
          <w:szCs w:val="24"/>
        </w:rPr>
        <w:t>contec</w:t>
      </w:r>
      <w:proofErr w:type="spellEnd"/>
      <w:r w:rsidRPr="00220897">
        <w:rPr>
          <w:rFonts w:cs="Times New Roman"/>
          <w:sz w:val="24"/>
          <w:szCs w:val="24"/>
        </w:rPr>
        <w:t xml:space="preserve"> CMS-50H pulse oximeter.</w:t>
      </w:r>
      <w:bookmarkEnd w:id="4"/>
    </w:p>
    <w:p w14:paraId="74050766" w14:textId="6782AC2F" w:rsidR="00220897" w:rsidRPr="00220897" w:rsidRDefault="00220897" w:rsidP="00220897">
      <w:p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B1475AC" wp14:editId="2D48E569">
            <wp:extent cx="5470769" cy="4030016"/>
            <wp:effectExtent l="0" t="0" r="0" b="889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6694" cy="40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94940" w14:textId="6CB0E663" w:rsidR="00220897" w:rsidRPr="00220897" w:rsidRDefault="00220897" w:rsidP="00220897">
      <w:pPr>
        <w:rPr>
          <w:rFonts w:ascii="Times New Roman" w:hAnsi="Times New Roman" w:cs="Times New Roman"/>
          <w:sz w:val="24"/>
          <w:szCs w:val="24"/>
        </w:rPr>
      </w:pPr>
      <w:r w:rsidRPr="0022089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834E49" wp14:editId="399C9052">
            <wp:extent cx="4930760" cy="3860410"/>
            <wp:effectExtent l="0" t="0" r="3810" b="6985"/>
            <wp:docPr id="1" name="Picture 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&#10;&#10;Description automatically generated"/>
                    <pic:cNvPicPr/>
                  </pic:nvPicPr>
                  <pic:blipFill rotWithShape="1">
                    <a:blip r:embed="rId7"/>
                    <a:srcRect t="2715" b="7873"/>
                    <a:stretch/>
                  </pic:blipFill>
                  <pic:spPr bwMode="auto">
                    <a:xfrm>
                      <a:off x="0" y="0"/>
                      <a:ext cx="4936666" cy="3865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82BDCB" w14:textId="77777777" w:rsidR="004D16F8" w:rsidRPr="00220897" w:rsidRDefault="004D16F8" w:rsidP="004D16F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4D16F8" w:rsidRPr="002208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E32AB"/>
    <w:multiLevelType w:val="hybridMultilevel"/>
    <w:tmpl w:val="B49A2996"/>
    <w:lvl w:ilvl="0" w:tplc="A6802AEE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F8F2C28"/>
    <w:multiLevelType w:val="hybridMultilevel"/>
    <w:tmpl w:val="4AD40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AE59BB"/>
    <w:multiLevelType w:val="hybridMultilevel"/>
    <w:tmpl w:val="8A2E7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7C63B8"/>
    <w:multiLevelType w:val="hybridMultilevel"/>
    <w:tmpl w:val="85DC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sDQwtDQyNTUyNjRS0lEKTi0uzszPAykwrAUAQPk6iiwAAAA="/>
  </w:docVars>
  <w:rsids>
    <w:rsidRoot w:val="004D16F8"/>
    <w:rsid w:val="00220897"/>
    <w:rsid w:val="0023618A"/>
    <w:rsid w:val="00236884"/>
    <w:rsid w:val="00273E94"/>
    <w:rsid w:val="003D79E3"/>
    <w:rsid w:val="003F442C"/>
    <w:rsid w:val="004D16F8"/>
    <w:rsid w:val="00564B71"/>
    <w:rsid w:val="006441E8"/>
    <w:rsid w:val="006B790F"/>
    <w:rsid w:val="008205F6"/>
    <w:rsid w:val="00A016B1"/>
    <w:rsid w:val="00A927E5"/>
    <w:rsid w:val="00AC4DCD"/>
    <w:rsid w:val="00C26614"/>
    <w:rsid w:val="00D957E7"/>
    <w:rsid w:val="00ED01EC"/>
    <w:rsid w:val="00F0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30A9"/>
  <w15:chartTrackingRefBased/>
  <w15:docId w15:val="{62438955-56B5-43AF-93CC-545312B9E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D16F8"/>
    <w:pPr>
      <w:keepNext/>
      <w:keepLines/>
      <w:numPr>
        <w:numId w:val="2"/>
      </w:numPr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16F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D16F8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273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208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08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220897"/>
    <w:pPr>
      <w:numPr>
        <w:numId w:val="0"/>
      </w:num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22089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208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39A4C42-6463-4109-8723-59ED5D7AB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ABDULLAH</dc:creator>
  <cp:keywords/>
  <dc:description/>
  <cp:lastModifiedBy>SAAD ABDULLAH</cp:lastModifiedBy>
  <cp:revision>8</cp:revision>
  <dcterms:created xsi:type="dcterms:W3CDTF">2022-03-18T20:30:00Z</dcterms:created>
  <dcterms:modified xsi:type="dcterms:W3CDTF">2022-03-18T22:30:00Z</dcterms:modified>
</cp:coreProperties>
</file>